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estiny Kasp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sti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sp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01 Wilmot Ave, Twin Lakes, WI, USA Twin Lakes, WI, USA 5318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estinykasper7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40338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y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